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3c07f9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ce07464-1e27-46b0-8a29-57c5dce0111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21:02:08Z</dcterms:created>
  <dcterms:modified xsi:type="dcterms:W3CDTF">2023-06-20T21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